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1DC4511D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24BA1228" w:rsidR="00530549" w:rsidRPr="00530549" w:rsidRDefault="003E12C4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 xml:space="preserve"> </w:t>
            </w:r>
            <w:r w:rsidR="00852C46">
              <w:rPr>
                <w:b/>
                <w:sz w:val="28"/>
              </w:rPr>
              <w:t>Homepage</w:t>
            </w:r>
          </w:p>
        </w:tc>
      </w:tr>
    </w:tbl>
    <w:p w14:paraId="15563B7C" w14:textId="7F6812DD" w:rsidR="003E12C4" w:rsidRPr="003E12C4" w:rsidRDefault="003E12C4" w:rsidP="009A6C63">
      <w:pPr>
        <w:spacing w:line="240" w:lineRule="auto"/>
        <w:rPr>
          <w:b/>
          <w:lang w:val="de-AT"/>
        </w:rPr>
      </w:pPr>
    </w:p>
    <w:sectPr w:rsidR="003E12C4" w:rsidRPr="003E12C4" w:rsidSect="00D534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410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E2610A" w14:textId="77777777" w:rsidR="00D57016" w:rsidRDefault="00D57016" w:rsidP="00847B4C">
      <w:r>
        <w:separator/>
      </w:r>
    </w:p>
  </w:endnote>
  <w:endnote w:type="continuationSeparator" w:id="0">
    <w:p w14:paraId="0300D300" w14:textId="77777777" w:rsidR="00D57016" w:rsidRDefault="00D57016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0E0BF" w14:textId="77777777" w:rsidR="007D06D5" w:rsidRDefault="007D06D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27634B2E" w:rsidR="001B4DB0" w:rsidRPr="001B4DB0" w:rsidRDefault="00D93E16" w:rsidP="00D93E16">
    <w:pPr>
      <w:pStyle w:val="Fuzeile"/>
      <w:jc w:val="right"/>
      <w:rPr>
        <w:rFonts w:cs="Arial"/>
      </w:rPr>
    </w:pPr>
    <w:r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>
      <w:rPr>
        <w:rFonts w:cs="Arial"/>
      </w:rPr>
      <w:t xml:space="preserve"> /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5564A0A3" w:rsidR="00366FA6" w:rsidRPr="001B4DB0" w:rsidRDefault="00545A25" w:rsidP="00E804BC">
    <w:pPr>
      <w:pStyle w:val="Fuzeile"/>
      <w:rPr>
        <w:rFonts w:cs="Arial"/>
      </w:rPr>
    </w:pPr>
    <w:r>
      <w:rPr>
        <w:b/>
        <w:szCs w:val="22"/>
      </w:rPr>
      <w:tab/>
    </w:r>
    <w:r>
      <w:rPr>
        <w:b/>
        <w:szCs w:val="22"/>
      </w:rPr>
      <w:tab/>
    </w:r>
    <w:r w:rsidR="00E804BC">
      <w:rPr>
        <w:b/>
        <w:szCs w:val="22"/>
      </w:rPr>
      <w:t xml:space="preserve">                                           </w:t>
    </w:r>
    <w:r w:rsidRPr="00D93E16">
      <w:rPr>
        <w:rFonts w:cs="Arial"/>
        <w:i/>
        <w:color w:val="BFBFBF" w:themeColor="background1" w:themeShade="BF"/>
        <w:sz w:val="16"/>
        <w:szCs w:val="18"/>
      </w:rPr>
      <w:t xml:space="preserve"> </w:t>
    </w:r>
    <w:r w:rsidR="00D93E16"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 w:rsidR="00810539">
      <w:rPr>
        <w:rFonts w:cs="Arial"/>
        <w:i/>
        <w:color w:val="BFBFBF" w:themeColor="background1" w:themeShade="BF"/>
        <w:sz w:val="16"/>
        <w:szCs w:val="18"/>
      </w:rPr>
      <w:t xml:space="preserve"> „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WebDesign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made simple“</w:t>
    </w:r>
    <w:r w:rsidR="00D93E16">
      <w:rPr>
        <w:rFonts w:cs="Arial"/>
      </w:rPr>
      <w:t xml:space="preserve"> </w:t>
    </w:r>
    <w:r w:rsidR="007D06D5">
      <w:rPr>
        <w:rFonts w:cs="Arial"/>
      </w:rPr>
      <w:t>1/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1B4DB0">
          <w:rPr>
            <w:rFonts w:cs="Arial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>
          <w:rPr>
            <w:rFonts w:cs="Arial"/>
            <w:noProof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1B4DB0" w:rsidRDefault="00361F4A" w:rsidP="00D93E16">
    <w:pPr>
      <w:pStyle w:val="Fuzeile"/>
      <w:jc w:val="right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5F1093" w14:textId="77777777" w:rsidR="00D57016" w:rsidRDefault="00D57016" w:rsidP="00847B4C">
      <w:r>
        <w:separator/>
      </w:r>
    </w:p>
  </w:footnote>
  <w:footnote w:type="continuationSeparator" w:id="0">
    <w:p w14:paraId="4E561547" w14:textId="77777777" w:rsidR="00D57016" w:rsidRDefault="00D57016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D57016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D57016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055997B"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3C2ABA4B" w:rsidR="00EC0829" w:rsidRDefault="00E83A78" w:rsidP="003E12C4">
    <w:pPr>
      <w:pStyle w:val="Kopfzeile"/>
      <w:jc w:val="right"/>
    </w:pPr>
    <w:r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2CDA6EEB">
              <wp:simplePos x="0" y="0"/>
              <wp:positionH relativeFrom="column">
                <wp:posOffset>-148590</wp:posOffset>
              </wp:positionH>
              <wp:positionV relativeFrom="page">
                <wp:posOffset>289560</wp:posOffset>
              </wp:positionV>
              <wp:extent cx="3783330" cy="94107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94107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502A1465" w:rsidR="00EC0829" w:rsidRPr="00E83A78" w:rsidRDefault="006A044C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t>Kommunikations-</w:t>
                          </w: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br/>
                          </w:r>
                          <w:proofErr w:type="spellStart"/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t>gestaltung</w:t>
                          </w:r>
                          <w:proofErr w:type="spellEnd"/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22.8pt;width:297.9pt;height:74.1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" stroked="f">
              <v:textbox>
                <w:txbxContent>
                  <w:p w14:paraId="5B57B56A" w14:textId="502A1465" w:rsidR="00EC0829" w:rsidRPr="00E83A78" w:rsidRDefault="006A044C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t>Kommunikations-</w:t>
                    </w: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br/>
                    </w:r>
                    <w:proofErr w:type="spellStart"/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t>gestaltung</w:t>
                    </w:r>
                    <w:proofErr w:type="spellEnd"/>
                  </w:p>
                </w:txbxContent>
              </v:textbox>
              <w10:wrap type="square" anchory="page"/>
            </v:shape>
          </w:pict>
        </mc:Fallback>
      </mc:AlternateContent>
    </w:r>
    <w:r w:rsidR="00DB528F"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0" w:name="_GoBack"/>
    <w:r w:rsidR="00D57016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bookmarkEnd w:id="0"/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1454DEB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 w:rsidR="00DB528F"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4456583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8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67A64"/>
    <w:rsid w:val="00074D93"/>
    <w:rsid w:val="000763D0"/>
    <w:rsid w:val="0009609C"/>
    <w:rsid w:val="000C45DE"/>
    <w:rsid w:val="00126AE6"/>
    <w:rsid w:val="00177E4A"/>
    <w:rsid w:val="001A7EF0"/>
    <w:rsid w:val="001B4DB0"/>
    <w:rsid w:val="001C6448"/>
    <w:rsid w:val="001F557E"/>
    <w:rsid w:val="00212931"/>
    <w:rsid w:val="0027001F"/>
    <w:rsid w:val="00293A70"/>
    <w:rsid w:val="002B7678"/>
    <w:rsid w:val="002D0643"/>
    <w:rsid w:val="002F0E0E"/>
    <w:rsid w:val="00313488"/>
    <w:rsid w:val="00361F4A"/>
    <w:rsid w:val="00366FA6"/>
    <w:rsid w:val="003A54A1"/>
    <w:rsid w:val="003B33F7"/>
    <w:rsid w:val="003E12C4"/>
    <w:rsid w:val="0040053E"/>
    <w:rsid w:val="004369A4"/>
    <w:rsid w:val="00437CC0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6103E7"/>
    <w:rsid w:val="00657AB9"/>
    <w:rsid w:val="006813BB"/>
    <w:rsid w:val="00696CB5"/>
    <w:rsid w:val="006A044C"/>
    <w:rsid w:val="00704589"/>
    <w:rsid w:val="00705653"/>
    <w:rsid w:val="00761916"/>
    <w:rsid w:val="00777A4D"/>
    <w:rsid w:val="00784AAF"/>
    <w:rsid w:val="007C71A8"/>
    <w:rsid w:val="007D06D5"/>
    <w:rsid w:val="00810539"/>
    <w:rsid w:val="00836836"/>
    <w:rsid w:val="00847B4C"/>
    <w:rsid w:val="00852C46"/>
    <w:rsid w:val="008771DB"/>
    <w:rsid w:val="00882CAB"/>
    <w:rsid w:val="00886CBE"/>
    <w:rsid w:val="008E5EDF"/>
    <w:rsid w:val="008E6F2D"/>
    <w:rsid w:val="00902739"/>
    <w:rsid w:val="009356A1"/>
    <w:rsid w:val="00941FDB"/>
    <w:rsid w:val="009A6C63"/>
    <w:rsid w:val="009B7E55"/>
    <w:rsid w:val="009F5DCA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2401E"/>
    <w:rsid w:val="00B30A1A"/>
    <w:rsid w:val="00B93FFF"/>
    <w:rsid w:val="00BD1158"/>
    <w:rsid w:val="00BF3D71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57016"/>
    <w:rsid w:val="00D93E16"/>
    <w:rsid w:val="00DB528F"/>
    <w:rsid w:val="00DE068C"/>
    <w:rsid w:val="00E41B0B"/>
    <w:rsid w:val="00E6145A"/>
    <w:rsid w:val="00E804BC"/>
    <w:rsid w:val="00E83A78"/>
    <w:rsid w:val="00EC0829"/>
    <w:rsid w:val="00EC1EB2"/>
    <w:rsid w:val="00EE595E"/>
    <w:rsid w:val="00F13A93"/>
    <w:rsid w:val="00F32A9F"/>
    <w:rsid w:val="00F42429"/>
    <w:rsid w:val="00F66707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51FD49-36E4-4486-AA85-946B9681D7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12</cp:revision>
  <cp:lastPrinted>2018-05-14T06:42:00Z</cp:lastPrinted>
  <dcterms:created xsi:type="dcterms:W3CDTF">2020-01-17T19:09:00Z</dcterms:created>
  <dcterms:modified xsi:type="dcterms:W3CDTF">2020-01-22T17:24:00Z</dcterms:modified>
</cp:coreProperties>
</file>